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F3B7B" w:rsidP="009344FF">
      <w:r w:rsidRPr="005F3B7B">
        <w:t xml:space="preserve">Although the results and their presentation are correct, some editorial changes are </w:t>
      </w:r>
      <w:r w:rsidR="005C6F71" w:rsidRPr="005F3B7B">
        <w:t>needed</w:t>
      </w:r>
      <w:r w:rsidRPr="005F3B7B">
        <w:t xml:space="preserve"> to introduce. For example, </w:t>
      </w:r>
      <w:proofErr w:type="spellStart"/>
      <w:r w:rsidRPr="005F3B7B">
        <w:t>Bala</w:t>
      </w:r>
      <w:proofErr w:type="spellEnd"/>
      <w:r w:rsidRPr="005F3B7B">
        <w:t xml:space="preserve"> et al., 2019; Sunder et al., 2019;</w:t>
      </w:r>
      <w:r w:rsidR="00B948EB">
        <w:t xml:space="preserve"> </w:t>
      </w:r>
      <w:proofErr w:type="spellStart"/>
      <w:r w:rsidRPr="005F3B7B">
        <w:t>Patowary</w:t>
      </w:r>
      <w:proofErr w:type="spellEnd"/>
      <w:r w:rsidRPr="005F3B7B">
        <w:t xml:space="preserve"> et al., 2025 - lack of space; 25mM of MgCl2, 10mM dNTPs - double space. Please publish after correc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600A2" w:rsidRPr="00153669" w:rsidRDefault="008A4106" w:rsidP="009344FF">
      <w:bookmarkStart w:id="0" w:name="_GoBack"/>
      <w:proofErr w:type="spellStart"/>
      <w:r w:rsidRPr="00153669">
        <w:t>Dr.</w:t>
      </w:r>
      <w:proofErr w:type="spellEnd"/>
      <w:r w:rsidRPr="00153669">
        <w:t xml:space="preserve">  Andrzej Kowalski, Jan Kochanowski University, Poland</w:t>
      </w:r>
      <w:bookmarkEnd w:id="0"/>
    </w:p>
    <w:sectPr w:rsidR="008600A2" w:rsidRPr="001536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3MTA0MLW0NDcytTRQ0lEKTi0uzszPAykwrAUABvYTHywAAAA="/>
  </w:docVars>
  <w:rsids>
    <w:rsidRoot w:val="00A72896"/>
    <w:rsid w:val="00153669"/>
    <w:rsid w:val="002C0B2C"/>
    <w:rsid w:val="00452E97"/>
    <w:rsid w:val="00593D57"/>
    <w:rsid w:val="005C6F71"/>
    <w:rsid w:val="005F3B7B"/>
    <w:rsid w:val="008600A2"/>
    <w:rsid w:val="008A4106"/>
    <w:rsid w:val="009344FF"/>
    <w:rsid w:val="009F328F"/>
    <w:rsid w:val="00A72896"/>
    <w:rsid w:val="00B16446"/>
    <w:rsid w:val="00B948EB"/>
    <w:rsid w:val="00C0698D"/>
    <w:rsid w:val="00CA7A08"/>
    <w:rsid w:val="00D8649D"/>
    <w:rsid w:val="00FA7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3EF8D"/>
  <w15:docId w15:val="{297745A3-44EA-4B94-A749-FCD1D1AB0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95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5</cp:revision>
  <dcterms:created xsi:type="dcterms:W3CDTF">2025-02-19T08:37:00Z</dcterms:created>
  <dcterms:modified xsi:type="dcterms:W3CDTF">2026-03-23T11:50:00Z</dcterms:modified>
</cp:coreProperties>
</file>